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8CB95" w14:textId="3AB709B3" w:rsidR="000A4FCF" w:rsidRPr="001861CD" w:rsidRDefault="001861CD" w:rsidP="000A4FCF">
      <w:pPr>
        <w:jc w:val="center"/>
        <w:rPr>
          <w:rFonts w:ascii="National-Black"/>
          <w:b/>
          <w:color w:val="003976"/>
          <w:spacing w:val="4"/>
          <w:sz w:val="32"/>
          <w:szCs w:val="28"/>
        </w:rPr>
      </w:pPr>
      <w:r>
        <w:rPr>
          <w:noProof/>
        </w:rPr>
        <w:drawing>
          <wp:anchor distT="0" distB="0" distL="114300" distR="114300" simplePos="0" relativeHeight="251658241" behindDoc="0" locked="0" layoutInCell="1" allowOverlap="1" wp14:anchorId="4781098F" wp14:editId="2E0AA51B">
            <wp:simplePos x="0" y="0"/>
            <wp:positionH relativeFrom="column">
              <wp:posOffset>-955675</wp:posOffset>
            </wp:positionH>
            <wp:positionV relativeFrom="paragraph">
              <wp:posOffset>-92011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8725070" w14:textId="62EBE786" w:rsidR="0032761B" w:rsidRPr="000A4FCF" w:rsidRDefault="0032761B" w:rsidP="000A4FCF">
      <w:pPr>
        <w:jc w:val="center"/>
        <w:rPr>
          <w:rFonts w:ascii="National-Black"/>
          <w:b/>
          <w:color w:val="003976"/>
          <w:spacing w:val="4"/>
          <w:sz w:val="8"/>
          <w:szCs w:val="2"/>
        </w:rPr>
      </w:pPr>
    </w:p>
    <w:p w14:paraId="3E69FF08" w14:textId="77777777" w:rsidR="00001574" w:rsidRPr="001861CD" w:rsidRDefault="00001574" w:rsidP="00845BDE">
      <w:pPr>
        <w:ind w:right="-990" w:hanging="1080"/>
        <w:jc w:val="center"/>
        <w:rPr>
          <w:rFonts w:ascii="National-Black"/>
          <w:b/>
          <w:color w:val="003976"/>
          <w:spacing w:val="4"/>
          <w:sz w:val="38"/>
          <w:szCs w:val="22"/>
        </w:rPr>
      </w:pPr>
    </w:p>
    <w:p w14:paraId="7AB0A1AB" w14:textId="177F324E" w:rsidR="00845BDE" w:rsidRPr="000E482D" w:rsidRDefault="0074660D" w:rsidP="000E482D">
      <w:pPr>
        <w:pStyle w:val="Heading1"/>
      </w:pPr>
      <w:r w:rsidRPr="000E482D">
        <w:t xml:space="preserve">Bachelor of Arts in </w:t>
      </w:r>
      <w:r w:rsidR="000A4FCF" w:rsidRPr="000E482D">
        <w:t>Psychology</w:t>
      </w:r>
      <w:r w:rsidR="002C6646" w:rsidRPr="000E482D">
        <w:t xml:space="preserve"> </w:t>
      </w:r>
      <w:r w:rsidR="0031052E">
        <w:t xml:space="preserve">(no </w:t>
      </w:r>
      <w:r w:rsidR="00773528">
        <w:t>concentration</w:t>
      </w:r>
      <w:r w:rsidR="0031052E">
        <w:t xml:space="preserve">) </w:t>
      </w:r>
      <w:r w:rsidRPr="000E482D">
        <w:t>to Juris Doctor (JD)</w:t>
      </w:r>
    </w:p>
    <w:p w14:paraId="4B52889C" w14:textId="77777777" w:rsidR="00EC514D" w:rsidRDefault="00EC514D" w:rsidP="00EC514D">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EC514D" w:rsidRPr="000A4FCF" w14:paraId="37F2C77A" w14:textId="77777777" w:rsidTr="00792A79">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4FAB21" w14:textId="77777777" w:rsidR="00EC514D" w:rsidRPr="000A4FCF" w:rsidRDefault="00EC514D" w:rsidP="0029607E">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64DE63"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B46E28"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EC514D" w:rsidRPr="000A4FCF" w14:paraId="3867AA86"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7DB7014"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EC514D" w:rsidRPr="000A4FCF" w14:paraId="1D68A18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C05A8DF"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002C7D2F"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CB2574"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685DF41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2092D07"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5114AD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4371307D" w14:textId="77777777" w:rsidR="00EC514D" w:rsidRPr="000A4FCF" w:rsidRDefault="00EC514D" w:rsidP="0029607E">
            <w:pPr>
              <w:tabs>
                <w:tab w:val="left" w:pos="720"/>
              </w:tabs>
              <w:rPr>
                <w:rFonts w:ascii="National Book" w:hAnsi="National Book" w:cs="Arial"/>
                <w:color w:val="002060"/>
                <w:sz w:val="20"/>
                <w:szCs w:val="20"/>
              </w:rPr>
            </w:pPr>
          </w:p>
        </w:tc>
      </w:tr>
      <w:tr w:rsidR="00C91746" w:rsidRPr="000A4FCF" w14:paraId="0352B074"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769F789" w14:textId="65D599BC" w:rsidR="00C91746" w:rsidRPr="000A4FCF" w:rsidRDefault="00C91746" w:rsidP="00C91746">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 (KCP1)</w:t>
            </w:r>
          </w:p>
        </w:tc>
        <w:tc>
          <w:tcPr>
            <w:tcW w:w="900" w:type="dxa"/>
            <w:tcBorders>
              <w:top w:val="single" w:sz="4" w:space="0" w:color="auto"/>
              <w:left w:val="single" w:sz="4" w:space="0" w:color="auto"/>
              <w:bottom w:val="single" w:sz="4" w:space="0" w:color="auto"/>
              <w:right w:val="single" w:sz="4" w:space="0" w:color="auto"/>
            </w:tcBorders>
          </w:tcPr>
          <w:p w14:paraId="374A332A" w14:textId="77777777" w:rsidR="00C91746" w:rsidRPr="000A4FCF" w:rsidRDefault="00C91746" w:rsidP="00C9174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499976B" w14:textId="77777777" w:rsidR="00C91746" w:rsidRPr="000A4FCF" w:rsidRDefault="00C91746" w:rsidP="00C91746">
            <w:pPr>
              <w:tabs>
                <w:tab w:val="left" w:pos="720"/>
              </w:tabs>
              <w:rPr>
                <w:rFonts w:ascii="National Book" w:hAnsi="National Book" w:cs="Arial"/>
                <w:color w:val="002060"/>
                <w:sz w:val="20"/>
                <w:szCs w:val="20"/>
              </w:rPr>
            </w:pPr>
          </w:p>
        </w:tc>
      </w:tr>
      <w:tr w:rsidR="00C91746" w:rsidRPr="000A4FCF" w14:paraId="3132FA4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647F7AF" w14:textId="61A64FEC" w:rsidR="00C91746" w:rsidRPr="000A4FCF" w:rsidRDefault="00C91746" w:rsidP="00C91746">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 (KMCR)</w:t>
            </w:r>
          </w:p>
        </w:tc>
        <w:tc>
          <w:tcPr>
            <w:tcW w:w="900" w:type="dxa"/>
            <w:tcBorders>
              <w:top w:val="single" w:sz="4" w:space="0" w:color="auto"/>
              <w:left w:val="single" w:sz="4" w:space="0" w:color="auto"/>
              <w:bottom w:val="single" w:sz="4" w:space="0" w:color="auto"/>
              <w:right w:val="single" w:sz="4" w:space="0" w:color="auto"/>
            </w:tcBorders>
          </w:tcPr>
          <w:p w14:paraId="61F5A820" w14:textId="77777777" w:rsidR="00C91746" w:rsidRPr="000A4FCF" w:rsidRDefault="00C91746" w:rsidP="00C9174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83FC345" w14:textId="77777777" w:rsidR="00C91746" w:rsidRPr="000A4FCF" w:rsidRDefault="00C91746" w:rsidP="00C91746">
            <w:pPr>
              <w:tabs>
                <w:tab w:val="left" w:pos="720"/>
              </w:tabs>
              <w:rPr>
                <w:rFonts w:ascii="National Book" w:hAnsi="National Book" w:cs="Arial"/>
                <w:color w:val="002060"/>
                <w:sz w:val="20"/>
                <w:szCs w:val="20"/>
              </w:rPr>
            </w:pPr>
          </w:p>
        </w:tc>
      </w:tr>
      <w:tr w:rsidR="00EC514D" w:rsidRPr="000A4FCF" w14:paraId="4DD2FDF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0BB7F87E" w14:textId="77777777" w:rsidR="00EC514D" w:rsidRPr="000A4FCF" w:rsidRDefault="00EC514D" w:rsidP="0029607E">
            <w:pPr>
              <w:tabs>
                <w:tab w:val="left" w:pos="720"/>
              </w:tabs>
              <w:rPr>
                <w:rFonts w:ascii="National Book" w:hAnsi="National Book" w:cs="Arial"/>
                <w:color w:val="002060"/>
                <w:sz w:val="20"/>
                <w:szCs w:val="20"/>
              </w:rPr>
            </w:pPr>
            <w:r w:rsidRPr="00272570">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2BC4C1EE"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36509E3B"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6B02B1CA" w14:textId="77777777" w:rsidTr="0029607E">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26515D1"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EC514D" w:rsidRPr="000A4FCF" w14:paraId="02DE4DCF"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616B7B6E" w14:textId="77777777" w:rsidR="00EC514D" w:rsidRPr="000A4FCF" w:rsidRDefault="00EC514D" w:rsidP="0029607E">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736B1E46"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F75522C"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4B3DBC0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55BC05D" w14:textId="77777777" w:rsidR="00EC514D" w:rsidRPr="000A4FCF" w:rsidRDefault="00EC514D" w:rsidP="0029607E">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BEF722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BFBF048"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C6CC4C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A62D8B2" w14:textId="36273B3A" w:rsidR="00EC514D" w:rsidRPr="000A4FCF" w:rsidRDefault="000E6119" w:rsidP="0029607E">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 (KCP2)</w:t>
            </w:r>
          </w:p>
        </w:tc>
        <w:tc>
          <w:tcPr>
            <w:tcW w:w="900" w:type="dxa"/>
            <w:tcBorders>
              <w:top w:val="single" w:sz="4" w:space="0" w:color="auto"/>
              <w:left w:val="single" w:sz="4" w:space="0" w:color="auto"/>
              <w:bottom w:val="single" w:sz="4" w:space="0" w:color="auto"/>
              <w:right w:val="single" w:sz="4" w:space="0" w:color="auto"/>
            </w:tcBorders>
          </w:tcPr>
          <w:p w14:paraId="5D1FE613"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BCA56B2"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B54007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43C6DA05"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EA6BAB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D561AEF"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558BC8B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0A3A80F"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11730977"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53ECEAF"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342BBAC6"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EA11190"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960181" w:rsidRPr="000A4FCF" w14:paraId="542A007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0CA90258" w14:textId="5A735C88" w:rsidR="00960181" w:rsidRPr="000A4FCF" w:rsidRDefault="00960181" w:rsidP="00960181">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4ACB973A" w14:textId="399D7FB9" w:rsidR="00960181" w:rsidRPr="000A4FCF" w:rsidRDefault="00960181" w:rsidP="00960181">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755AD1" w14:textId="40213D87" w:rsidR="00960181" w:rsidRPr="000A4FCF" w:rsidRDefault="00960181" w:rsidP="00960181">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960181" w:rsidRPr="000A4FCF" w14:paraId="2CBA5BF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6A605E25" w14:textId="45360551" w:rsidR="00960181" w:rsidRPr="000A4FCF" w:rsidRDefault="00960181" w:rsidP="00960181">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Group V (Developmental)</w:t>
            </w:r>
          </w:p>
        </w:tc>
        <w:tc>
          <w:tcPr>
            <w:tcW w:w="900" w:type="dxa"/>
            <w:tcBorders>
              <w:top w:val="single" w:sz="4" w:space="0" w:color="auto"/>
              <w:left w:val="single" w:sz="4" w:space="0" w:color="auto"/>
              <w:bottom w:val="single" w:sz="4" w:space="0" w:color="auto"/>
              <w:right w:val="single" w:sz="4" w:space="0" w:color="auto"/>
            </w:tcBorders>
            <w:vAlign w:val="center"/>
          </w:tcPr>
          <w:p w14:paraId="0E08A2E3" w14:textId="1F2C9D59" w:rsidR="00960181" w:rsidRPr="000A4FCF" w:rsidRDefault="00960181" w:rsidP="00960181">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C5D9216" w14:textId="60FDDD4E" w:rsidR="00960181" w:rsidRPr="000A4FCF" w:rsidRDefault="00960181" w:rsidP="00960181">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960181" w:rsidRPr="000A4FCF" w14:paraId="2AC3930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0466E3E2" w14:textId="10877968" w:rsidR="00960181" w:rsidRPr="000A4FCF" w:rsidRDefault="00960181" w:rsidP="00960181">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Group VI (Clinical/Counseling) </w:t>
            </w:r>
          </w:p>
        </w:tc>
        <w:tc>
          <w:tcPr>
            <w:tcW w:w="900" w:type="dxa"/>
            <w:tcBorders>
              <w:top w:val="single" w:sz="4" w:space="0" w:color="auto"/>
              <w:left w:val="single" w:sz="4" w:space="0" w:color="auto"/>
              <w:bottom w:val="single" w:sz="4" w:space="0" w:color="auto"/>
              <w:right w:val="single" w:sz="4" w:space="0" w:color="auto"/>
            </w:tcBorders>
          </w:tcPr>
          <w:p w14:paraId="7A40FDB6" w14:textId="6F2241E9" w:rsidR="00960181" w:rsidRPr="000A4FCF" w:rsidRDefault="00960181" w:rsidP="00960181">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A521A31" w14:textId="20F75B3E" w:rsidR="00960181" w:rsidRPr="000A4FCF" w:rsidRDefault="00960181" w:rsidP="00960181">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C514D" w:rsidRPr="000A4FCF" w14:paraId="27E91FAC"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BEB78F6"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038C48EB"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7D600CA"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049BC773"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570DE9B"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618A0F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9E440EE"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20EE5BE"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73F4A36"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A21994" w:rsidRPr="000A4FCF" w14:paraId="3B62C28D"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09061A0" w14:textId="4A87F2DB" w:rsidR="00A21994" w:rsidRPr="000A4FCF" w:rsidRDefault="00A21994" w:rsidP="00A21994">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Group II (Cognition) </w:t>
            </w:r>
          </w:p>
        </w:tc>
        <w:tc>
          <w:tcPr>
            <w:tcW w:w="900" w:type="dxa"/>
            <w:tcBorders>
              <w:top w:val="single" w:sz="4" w:space="0" w:color="auto"/>
              <w:left w:val="single" w:sz="4" w:space="0" w:color="auto"/>
              <w:bottom w:val="single" w:sz="4" w:space="0" w:color="auto"/>
              <w:right w:val="single" w:sz="4" w:space="0" w:color="auto"/>
            </w:tcBorders>
            <w:vAlign w:val="center"/>
          </w:tcPr>
          <w:p w14:paraId="0DFDE211" w14:textId="35509B23" w:rsidR="00A21994" w:rsidRPr="000A4FCF" w:rsidRDefault="00A21994" w:rsidP="00A2199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FD64D5D" w14:textId="2384C9B1" w:rsidR="00A21994" w:rsidRPr="000A4FCF" w:rsidRDefault="00A21994" w:rsidP="00A2199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A21994" w:rsidRPr="000A4FCF" w14:paraId="75A2BBF3"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6CE65ED" w14:textId="306708DC" w:rsidR="00A21994" w:rsidRPr="000A4FCF" w:rsidRDefault="00A21994" w:rsidP="00A21994">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4729129C" w14:textId="4EB12165" w:rsidR="00A21994" w:rsidRPr="000A4FCF" w:rsidRDefault="00A21994" w:rsidP="00A2199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DBBB887" w14:textId="49E71F49" w:rsidR="00A21994" w:rsidRPr="000A4FCF" w:rsidRDefault="00A21994" w:rsidP="00A2199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A21994" w:rsidRPr="000A4FCF" w14:paraId="7AEA8F0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F116038" w14:textId="424968C9" w:rsidR="00A21994" w:rsidRPr="007E7017" w:rsidRDefault="00A21994" w:rsidP="00A21994">
            <w:pPr>
              <w:tabs>
                <w:tab w:val="left" w:pos="720"/>
              </w:tabs>
              <w:rPr>
                <w:rFonts w:ascii="National Book" w:hAnsi="National Book" w:cs="Arial"/>
                <w:color w:val="002060"/>
                <w:sz w:val="20"/>
                <w:szCs w:val="20"/>
                <w:vertAlign w:val="superscript"/>
              </w:rPr>
            </w:pPr>
            <w:r w:rsidRPr="008F4447">
              <w:rPr>
                <w:rFonts w:ascii="National Book" w:hAnsi="National Book" w:cs="Arial"/>
                <w:color w:val="002060"/>
                <w:sz w:val="20"/>
                <w:szCs w:val="20"/>
              </w:rPr>
              <w:t xml:space="preserve">Group IV (Application of Psychological Science) </w:t>
            </w:r>
            <w:r w:rsidRPr="008F4447">
              <w:rPr>
                <w:rFonts w:ascii="National Book" w:hAnsi="National Book" w:cs="Arial"/>
                <w:color w:val="002060"/>
                <w:sz w:val="20"/>
                <w:szCs w:val="20"/>
                <w:vertAlign w:val="superscript"/>
              </w:rPr>
              <w:t>1</w:t>
            </w:r>
          </w:p>
        </w:tc>
        <w:tc>
          <w:tcPr>
            <w:tcW w:w="900" w:type="dxa"/>
            <w:tcBorders>
              <w:top w:val="single" w:sz="4" w:space="0" w:color="auto"/>
              <w:left w:val="single" w:sz="4" w:space="0" w:color="auto"/>
              <w:bottom w:val="single" w:sz="4" w:space="0" w:color="auto"/>
              <w:right w:val="single" w:sz="4" w:space="0" w:color="auto"/>
            </w:tcBorders>
          </w:tcPr>
          <w:p w14:paraId="58A549CA" w14:textId="31073DF5" w:rsidR="00A21994" w:rsidRPr="000A4FCF" w:rsidRDefault="00A21994" w:rsidP="00A2199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580CB78D" w14:textId="2D5E1226" w:rsidR="00A21994" w:rsidRPr="000A4FCF" w:rsidRDefault="00A21994" w:rsidP="00A21994">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C514D" w:rsidRPr="000A4FCF" w14:paraId="26BDB18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37D4A6C"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89CCD1A"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753D4E"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36982F5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65059DD"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3945A9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D64FF05"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7486943D"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5C21BA" w14:textId="77777777" w:rsidR="00EC514D" w:rsidRPr="000A4FCF" w:rsidRDefault="00EC514D" w:rsidP="0029607E">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DB6F78" w:rsidRPr="000A4FCF" w14:paraId="5D60ACF1" w14:textId="77777777" w:rsidTr="0025539F">
        <w:trPr>
          <w:trHeight w:val="288"/>
        </w:trPr>
        <w:tc>
          <w:tcPr>
            <w:tcW w:w="7740" w:type="dxa"/>
            <w:tcBorders>
              <w:top w:val="single" w:sz="4" w:space="0" w:color="auto"/>
              <w:left w:val="single" w:sz="4" w:space="0" w:color="auto"/>
              <w:bottom w:val="single" w:sz="4" w:space="0" w:color="auto"/>
              <w:right w:val="single" w:sz="4" w:space="0" w:color="auto"/>
            </w:tcBorders>
          </w:tcPr>
          <w:p w14:paraId="69F1E6C9" w14:textId="41F48003" w:rsidR="00DB6F78" w:rsidRPr="000A4FCF" w:rsidRDefault="00DB6F78" w:rsidP="00DB6F78">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Psychology (PSYC) Upper-Division Electives (30000 or 40000) </w:t>
            </w:r>
            <w:r w:rsidRPr="008F4447">
              <w:rPr>
                <w:rFonts w:ascii="National Book" w:hAnsi="National Book" w:cs="Arial"/>
                <w:color w:val="002060"/>
                <w:sz w:val="20"/>
                <w:szCs w:val="20"/>
                <w:vertAlign w:val="superscript"/>
              </w:rPr>
              <w:t>2</w:t>
            </w:r>
          </w:p>
        </w:tc>
        <w:tc>
          <w:tcPr>
            <w:tcW w:w="900" w:type="dxa"/>
            <w:tcBorders>
              <w:top w:val="single" w:sz="4" w:space="0" w:color="auto"/>
              <w:left w:val="single" w:sz="4" w:space="0" w:color="auto"/>
              <w:bottom w:val="single" w:sz="4" w:space="0" w:color="auto"/>
              <w:right w:val="single" w:sz="4" w:space="0" w:color="auto"/>
            </w:tcBorders>
          </w:tcPr>
          <w:p w14:paraId="002FAC54" w14:textId="356F04FE" w:rsidR="00DB6F78" w:rsidRPr="000A4FCF" w:rsidRDefault="00DB6F78" w:rsidP="00DB6F7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6</w:t>
            </w:r>
          </w:p>
        </w:tc>
        <w:tc>
          <w:tcPr>
            <w:tcW w:w="810" w:type="dxa"/>
            <w:tcBorders>
              <w:top w:val="single" w:sz="4" w:space="0" w:color="auto"/>
              <w:left w:val="single" w:sz="4" w:space="0" w:color="auto"/>
              <w:bottom w:val="single" w:sz="4" w:space="0" w:color="auto"/>
              <w:right w:val="single" w:sz="4" w:space="0" w:color="auto"/>
            </w:tcBorders>
            <w:vAlign w:val="center"/>
          </w:tcPr>
          <w:p w14:paraId="3FF2B6EE" w14:textId="71EE8A41" w:rsidR="00DB6F78" w:rsidRPr="000A4FCF" w:rsidRDefault="00DB6F78" w:rsidP="00DB6F7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DB6F78" w:rsidRPr="000A4FCF" w14:paraId="0C1967E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60D771AA" w14:textId="58EE2391" w:rsidR="00DB6F78" w:rsidRPr="00F905AB" w:rsidRDefault="00DB6F78" w:rsidP="00DB6F78">
            <w:pPr>
              <w:tabs>
                <w:tab w:val="left" w:pos="720"/>
              </w:tabs>
              <w:rPr>
                <w:rFonts w:ascii="National Book" w:hAnsi="National Book" w:cs="Arial"/>
                <w:color w:val="002060"/>
                <w:sz w:val="20"/>
                <w:szCs w:val="20"/>
                <w:vertAlign w:val="superscript"/>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443077F9" w14:textId="5BDFD170" w:rsidR="00DB6F78" w:rsidRPr="000A4FCF" w:rsidRDefault="00DB6F78" w:rsidP="00DB6F7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27776E8" w14:textId="3472A063" w:rsidR="00DB6F78" w:rsidRPr="000A4FCF" w:rsidRDefault="00DB6F78" w:rsidP="00DB6F78">
            <w:pPr>
              <w:tabs>
                <w:tab w:val="left" w:pos="720"/>
              </w:tabs>
              <w:jc w:val="center"/>
              <w:rPr>
                <w:rFonts w:ascii="National Book" w:hAnsi="National Book" w:cs="Arial"/>
                <w:color w:val="002060"/>
                <w:sz w:val="20"/>
                <w:szCs w:val="20"/>
              </w:rPr>
            </w:pPr>
          </w:p>
        </w:tc>
      </w:tr>
      <w:tr w:rsidR="00DB6F78" w:rsidRPr="000A4FCF" w14:paraId="3FCFF761" w14:textId="77777777" w:rsidTr="0025539F">
        <w:trPr>
          <w:trHeight w:val="288"/>
        </w:trPr>
        <w:tc>
          <w:tcPr>
            <w:tcW w:w="7740" w:type="dxa"/>
            <w:tcBorders>
              <w:top w:val="single" w:sz="4" w:space="0" w:color="auto"/>
              <w:left w:val="single" w:sz="4" w:space="0" w:color="auto"/>
              <w:bottom w:val="single" w:sz="4" w:space="0" w:color="auto"/>
              <w:right w:val="single" w:sz="4" w:space="0" w:color="auto"/>
            </w:tcBorders>
          </w:tcPr>
          <w:p w14:paraId="45B365DA" w14:textId="3C59FA45" w:rsidR="00DB6F78" w:rsidRPr="000A4FCF" w:rsidRDefault="00DB6F78" w:rsidP="00DB6F78">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0E5735BD" w14:textId="395816F0" w:rsidR="00DB6F78" w:rsidRPr="000A4FCF" w:rsidRDefault="00DB6F78" w:rsidP="00DB6F7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B54975" w14:textId="77777777" w:rsidR="00DB6F78" w:rsidRPr="000A4FCF" w:rsidRDefault="00DB6F78" w:rsidP="00DB6F78">
            <w:pPr>
              <w:tabs>
                <w:tab w:val="left" w:pos="720"/>
              </w:tabs>
              <w:jc w:val="center"/>
              <w:rPr>
                <w:rFonts w:ascii="National Book" w:hAnsi="National Book" w:cs="Arial"/>
                <w:color w:val="002060"/>
                <w:sz w:val="20"/>
                <w:szCs w:val="20"/>
              </w:rPr>
            </w:pPr>
          </w:p>
        </w:tc>
      </w:tr>
      <w:tr w:rsidR="00DB6F78" w:rsidRPr="000A4FCF" w14:paraId="40989EA8"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85210F7" w14:textId="32009F2F" w:rsidR="00DB6F78" w:rsidRPr="000A4FCF" w:rsidRDefault="00DB6F78" w:rsidP="00DB6F78">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F61AD91" w14:textId="3BC5E8D7" w:rsidR="00DB6F78" w:rsidRPr="000A4FCF" w:rsidRDefault="00DB6F78" w:rsidP="00DB6F78">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4C8BB7" w14:textId="77777777" w:rsidR="00DB6F78" w:rsidRPr="000A4FCF" w:rsidRDefault="00DB6F78" w:rsidP="00DB6F78">
            <w:pPr>
              <w:tabs>
                <w:tab w:val="left" w:pos="720"/>
              </w:tabs>
              <w:jc w:val="center"/>
              <w:rPr>
                <w:rFonts w:ascii="National Book" w:hAnsi="National Book" w:cs="Arial"/>
                <w:color w:val="002060"/>
                <w:sz w:val="20"/>
                <w:szCs w:val="20"/>
              </w:rPr>
            </w:pPr>
          </w:p>
        </w:tc>
      </w:tr>
    </w:tbl>
    <w:p w14:paraId="5D4FFE32" w14:textId="77777777" w:rsidR="00EC514D" w:rsidRDefault="00EC514D" w:rsidP="00EC514D"/>
    <w:p w14:paraId="60D79DB4" w14:textId="77777777" w:rsidR="00EC514D" w:rsidRDefault="00EC514D" w:rsidP="00EC514D"/>
    <w:p w14:paraId="4AC9DE8D" w14:textId="77777777" w:rsidR="00EC514D" w:rsidRDefault="00EC514D" w:rsidP="00EC514D"/>
    <w:p w14:paraId="3D6BB119" w14:textId="77777777" w:rsidR="00EC514D" w:rsidRDefault="00EC514D" w:rsidP="00EC514D"/>
    <w:p w14:paraId="6775D8CE" w14:textId="77777777" w:rsidR="00EC514D" w:rsidRDefault="00EC514D" w:rsidP="00EC514D"/>
    <w:p w14:paraId="2F0B570A" w14:textId="77777777" w:rsidR="00EC514D" w:rsidRDefault="00EC514D" w:rsidP="00EC514D"/>
    <w:tbl>
      <w:tblPr>
        <w:tblW w:w="9360" w:type="dxa"/>
        <w:tblInd w:w="-5" w:type="dxa"/>
        <w:tblLayout w:type="fixed"/>
        <w:tblLook w:val="01C0" w:firstRow="0" w:lastRow="1" w:firstColumn="1" w:lastColumn="1" w:noHBand="0" w:noVBand="0"/>
      </w:tblPr>
      <w:tblGrid>
        <w:gridCol w:w="7110"/>
        <w:gridCol w:w="900"/>
        <w:gridCol w:w="1350"/>
      </w:tblGrid>
      <w:tr w:rsidR="00EC514D" w:rsidRPr="000A4FCF" w14:paraId="6EDB63DC" w14:textId="77777777" w:rsidTr="00792A79">
        <w:trPr>
          <w:trHeight w:val="512"/>
          <w:tblHeader/>
        </w:trPr>
        <w:tc>
          <w:tcPr>
            <w:tcW w:w="7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16EC4E" w14:textId="77777777" w:rsidR="00EC514D" w:rsidRPr="000A4FCF" w:rsidRDefault="00EC514D" w:rsidP="0029607E">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7445BA"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A3BECB"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EC514D" w:rsidRPr="000A4FCF" w14:paraId="2AD8A860" w14:textId="77777777" w:rsidTr="00EC514D">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192E142" w14:textId="39A12F7C" w:rsidR="00EC514D" w:rsidRPr="000A4FCF" w:rsidRDefault="00EC514D" w:rsidP="0029607E">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F905AB">
              <w:rPr>
                <w:rFonts w:ascii="National Book" w:hAnsi="National Book" w:cs="Arial"/>
                <w:b/>
                <w:color w:val="FFFFFF" w:themeColor="background1"/>
                <w:sz w:val="20"/>
                <w:szCs w:val="20"/>
              </w:rPr>
              <w:t>1</w:t>
            </w:r>
            <w:r w:rsidR="00F56E55">
              <w:rPr>
                <w:rFonts w:ascii="National Book" w:hAnsi="National Book" w:cs="Arial"/>
                <w:b/>
                <w:color w:val="FFFFFF" w:themeColor="background1"/>
                <w:sz w:val="20"/>
                <w:szCs w:val="20"/>
              </w:rPr>
              <w:t>5</w:t>
            </w:r>
            <w:r>
              <w:rPr>
                <w:rFonts w:ascii="National Book" w:hAnsi="National Book" w:cs="Arial"/>
                <w:b/>
                <w:color w:val="FFFFFF" w:themeColor="background1"/>
                <w:sz w:val="20"/>
                <w:szCs w:val="20"/>
              </w:rPr>
              <w:t>-</w:t>
            </w:r>
            <w:r w:rsidRPr="000A4FCF">
              <w:rPr>
                <w:rFonts w:ascii="National Book" w:hAnsi="National Book" w:cs="Arial"/>
                <w:b/>
                <w:color w:val="FFFFFF" w:themeColor="background1"/>
                <w:sz w:val="20"/>
                <w:szCs w:val="20"/>
              </w:rPr>
              <w:t>1</w:t>
            </w:r>
            <w:r w:rsidR="00F56E55">
              <w:rPr>
                <w:rFonts w:ascii="National Book" w:hAnsi="National Book" w:cs="Arial"/>
                <w:b/>
                <w:color w:val="FFFFFF" w:themeColor="background1"/>
                <w:sz w:val="20"/>
                <w:szCs w:val="20"/>
              </w:rPr>
              <w:t>7</w:t>
            </w:r>
            <w:r w:rsidRPr="000A4FCF">
              <w:rPr>
                <w:rFonts w:ascii="National Book" w:hAnsi="National Book" w:cs="Arial"/>
                <w:b/>
                <w:color w:val="FFFFFF" w:themeColor="background1"/>
                <w:sz w:val="20"/>
                <w:szCs w:val="20"/>
              </w:rPr>
              <w:t xml:space="preserve"> Credit Hours] Kent State University</w:t>
            </w:r>
          </w:p>
        </w:tc>
      </w:tr>
      <w:tr w:rsidR="00E503CB" w:rsidRPr="000A4FCF" w14:paraId="50667AE1"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tcPr>
          <w:p w14:paraId="54C0270B" w14:textId="56267DF1" w:rsidR="00E503CB" w:rsidRPr="000A4FCF" w:rsidRDefault="00E503CB" w:rsidP="00E503CB">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Psychology (PSYC) Upper-Division Electives (30000 or 40000) </w:t>
            </w:r>
            <w:r w:rsidRPr="008F4447">
              <w:rPr>
                <w:rFonts w:ascii="National Book" w:hAnsi="National Book" w:cs="Arial"/>
                <w:color w:val="002060"/>
                <w:sz w:val="20"/>
                <w:szCs w:val="20"/>
                <w:vertAlign w:val="superscript"/>
              </w:rPr>
              <w:t>2</w:t>
            </w:r>
          </w:p>
        </w:tc>
        <w:tc>
          <w:tcPr>
            <w:tcW w:w="900" w:type="dxa"/>
            <w:tcBorders>
              <w:top w:val="single" w:sz="4" w:space="0" w:color="auto"/>
              <w:left w:val="single" w:sz="4" w:space="0" w:color="auto"/>
              <w:bottom w:val="single" w:sz="4" w:space="0" w:color="auto"/>
              <w:right w:val="single" w:sz="4" w:space="0" w:color="auto"/>
            </w:tcBorders>
            <w:vAlign w:val="center"/>
          </w:tcPr>
          <w:p w14:paraId="6AA6A55D" w14:textId="13F67826" w:rsidR="00E503CB" w:rsidRPr="000A4FCF" w:rsidRDefault="00E503CB" w:rsidP="00E503CB">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622CEDC" w14:textId="55EC2FD2" w:rsidR="00E503CB" w:rsidRPr="000A4FCF" w:rsidRDefault="00E503CB" w:rsidP="00E503CB">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503CB" w:rsidRPr="000A4FCF" w14:paraId="312ACBDF" w14:textId="77777777" w:rsidTr="00FE024C">
        <w:trPr>
          <w:trHeight w:val="288"/>
        </w:trPr>
        <w:tc>
          <w:tcPr>
            <w:tcW w:w="7110" w:type="dxa"/>
            <w:tcBorders>
              <w:top w:val="single" w:sz="4" w:space="0" w:color="auto"/>
              <w:left w:val="single" w:sz="4" w:space="0" w:color="auto"/>
              <w:bottom w:val="single" w:sz="4" w:space="0" w:color="auto"/>
              <w:right w:val="single" w:sz="4" w:space="0" w:color="auto"/>
            </w:tcBorders>
          </w:tcPr>
          <w:p w14:paraId="0684E2FB" w14:textId="752DACA4" w:rsidR="00E503CB" w:rsidRPr="000A4FCF" w:rsidRDefault="00E503CB" w:rsidP="00E503CB">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Group I (Behavioral Neuroscience/Learning)</w:t>
            </w:r>
          </w:p>
        </w:tc>
        <w:tc>
          <w:tcPr>
            <w:tcW w:w="900" w:type="dxa"/>
            <w:tcBorders>
              <w:top w:val="single" w:sz="4" w:space="0" w:color="auto"/>
              <w:left w:val="single" w:sz="4" w:space="0" w:color="auto"/>
              <w:bottom w:val="single" w:sz="4" w:space="0" w:color="auto"/>
              <w:right w:val="single" w:sz="4" w:space="0" w:color="auto"/>
            </w:tcBorders>
            <w:vAlign w:val="center"/>
          </w:tcPr>
          <w:p w14:paraId="33047779" w14:textId="149E69E5" w:rsidR="00E503CB" w:rsidRPr="000A4FCF" w:rsidRDefault="00E503CB" w:rsidP="00E503CB">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4D6830F3" w14:textId="71704E83" w:rsidR="00E503CB" w:rsidRPr="000A4FCF" w:rsidRDefault="00E503CB" w:rsidP="00E503CB">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503CB" w:rsidRPr="000A4FCF" w14:paraId="0A941D3D"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51DBEB93" w14:textId="7B55B0FD" w:rsidR="00E503CB" w:rsidRPr="000A4FCF" w:rsidRDefault="00E503CB" w:rsidP="00E503CB">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7CE93DC4" w14:textId="742D2029" w:rsidR="00E503CB" w:rsidRPr="000A4FCF" w:rsidRDefault="00E503CB" w:rsidP="00E503CB">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tcPr>
          <w:p w14:paraId="1AF38077" w14:textId="77777777" w:rsidR="00E503CB" w:rsidRPr="000A4FCF" w:rsidRDefault="00E503CB" w:rsidP="00E503CB">
            <w:pPr>
              <w:tabs>
                <w:tab w:val="left" w:pos="720"/>
              </w:tabs>
              <w:jc w:val="center"/>
              <w:rPr>
                <w:rFonts w:ascii="National Book" w:hAnsi="National Book" w:cs="Arial"/>
                <w:color w:val="002060"/>
                <w:sz w:val="20"/>
                <w:szCs w:val="20"/>
              </w:rPr>
            </w:pPr>
          </w:p>
        </w:tc>
      </w:tr>
      <w:tr w:rsidR="00E503CB" w:rsidRPr="000A4FCF" w14:paraId="53F9A084"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6F3275FD" w14:textId="39AD7FCE" w:rsidR="00E503CB" w:rsidRPr="000A4FCF" w:rsidRDefault="00E503CB" w:rsidP="00E503CB">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General Electives (if needed to reach 9</w:t>
            </w:r>
            <w:r w:rsidR="00773528">
              <w:rPr>
                <w:rFonts w:ascii="National Book" w:hAnsi="National Book" w:cs="Arial"/>
                <w:color w:val="002060"/>
                <w:sz w:val="20"/>
                <w:szCs w:val="20"/>
              </w:rPr>
              <w:t>0</w:t>
            </w:r>
            <w:r w:rsidRPr="008F4447">
              <w:rPr>
                <w:rFonts w:ascii="National Book" w:hAnsi="National Book" w:cs="Arial"/>
                <w:color w:val="002060"/>
                <w:sz w:val="20"/>
                <w:szCs w:val="20"/>
              </w:rPr>
              <w:t xml:space="preserve">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7DE55A06" w14:textId="39078295" w:rsidR="00E503CB" w:rsidRPr="000A4FCF" w:rsidRDefault="00E503CB" w:rsidP="00E503CB">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r w:rsidRPr="008F4447">
              <w:rPr>
                <w:rFonts w:ascii="National Book" w:hAnsi="National Book" w:cs="Arial"/>
                <w:color w:val="002060"/>
                <w:sz w:val="20"/>
                <w:szCs w:val="20"/>
              </w:rPr>
              <w:t>-</w:t>
            </w:r>
            <w:r>
              <w:rPr>
                <w:rFonts w:ascii="National Book" w:hAnsi="National Book" w:cs="Arial"/>
                <w:color w:val="002060"/>
                <w:sz w:val="20"/>
                <w:szCs w:val="20"/>
              </w:rPr>
              <w:t>8</w:t>
            </w:r>
          </w:p>
        </w:tc>
        <w:tc>
          <w:tcPr>
            <w:tcW w:w="1350" w:type="dxa"/>
            <w:tcBorders>
              <w:top w:val="single" w:sz="4" w:space="0" w:color="auto"/>
              <w:left w:val="single" w:sz="4" w:space="0" w:color="auto"/>
              <w:bottom w:val="single" w:sz="4" w:space="0" w:color="auto"/>
              <w:right w:val="single" w:sz="4" w:space="0" w:color="auto"/>
            </w:tcBorders>
          </w:tcPr>
          <w:p w14:paraId="62BBA6C4" w14:textId="77777777" w:rsidR="00E503CB" w:rsidRPr="000A4FCF" w:rsidRDefault="00E503CB" w:rsidP="00E503CB">
            <w:pPr>
              <w:tabs>
                <w:tab w:val="left" w:pos="720"/>
              </w:tabs>
              <w:jc w:val="center"/>
              <w:rPr>
                <w:rFonts w:ascii="National Book" w:hAnsi="National Book" w:cs="Arial"/>
                <w:color w:val="002060"/>
                <w:sz w:val="20"/>
                <w:szCs w:val="20"/>
              </w:rPr>
            </w:pPr>
          </w:p>
        </w:tc>
      </w:tr>
      <w:tr w:rsidR="00EC514D" w:rsidRPr="000A4FCF" w14:paraId="6B2C5655" w14:textId="77777777" w:rsidTr="00EC514D">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A8FD6B3" w14:textId="6A2577AA" w:rsidR="00EC514D" w:rsidRPr="00B16732" w:rsidRDefault="00EC514D" w:rsidP="00B16732">
            <w:pPr>
              <w:tabs>
                <w:tab w:val="left" w:pos="720"/>
              </w:tabs>
              <w:jc w:val="center"/>
              <w:rPr>
                <w:rFonts w:ascii="National Book" w:hAnsi="National Book" w:cs="Arial"/>
                <w:color w:val="FFFFFF" w:themeColor="background1"/>
                <w:sz w:val="22"/>
                <w:szCs w:val="22"/>
              </w:rPr>
            </w:pPr>
            <w:r w:rsidRPr="00B16732">
              <w:rPr>
                <w:rFonts w:ascii="National Book" w:hAnsi="National Book" w:cs="Arial"/>
                <w:b/>
                <w:color w:val="FFFFFF" w:themeColor="background1"/>
                <w:sz w:val="22"/>
                <w:szCs w:val="22"/>
              </w:rPr>
              <w:t>9</w:t>
            </w:r>
            <w:r w:rsidR="00F56E55">
              <w:rPr>
                <w:rFonts w:ascii="National Book" w:hAnsi="National Book" w:cs="Arial"/>
                <w:b/>
                <w:color w:val="FFFFFF" w:themeColor="background1"/>
                <w:sz w:val="22"/>
                <w:szCs w:val="22"/>
              </w:rPr>
              <w:t>0</w:t>
            </w:r>
            <w:r w:rsidRPr="00B16732">
              <w:rPr>
                <w:rFonts w:ascii="National Book" w:hAnsi="National Book" w:cs="Arial"/>
                <w:b/>
                <w:color w:val="FFFFFF" w:themeColor="background1"/>
                <w:sz w:val="22"/>
                <w:szCs w:val="22"/>
              </w:rPr>
              <w:t xml:space="preserve"> Total Credit Hours of Prerequisite Coursework at Kent State University</w:t>
            </w:r>
          </w:p>
        </w:tc>
      </w:tr>
    </w:tbl>
    <w:p w14:paraId="5710F309" w14:textId="77777777" w:rsidR="00203371" w:rsidRPr="00203371" w:rsidRDefault="00203371" w:rsidP="00203371">
      <w:pPr>
        <w:rPr>
          <w:rFonts w:ascii="National Book" w:hAnsi="National Book"/>
          <w:color w:val="002060"/>
          <w:sz w:val="16"/>
          <w:szCs w:val="16"/>
        </w:rPr>
      </w:pPr>
      <w:r w:rsidRPr="00203371">
        <w:rPr>
          <w:rFonts w:ascii="National Book" w:hAnsi="National Book"/>
          <w:color w:val="002060"/>
          <w:sz w:val="16"/>
          <w:szCs w:val="16"/>
          <w:vertAlign w:val="superscript"/>
        </w:rPr>
        <w:t xml:space="preserve">1 </w:t>
      </w:r>
      <w:r w:rsidRPr="00203371">
        <w:rPr>
          <w:rFonts w:ascii="National Book" w:eastAsiaTheme="minorHAnsi" w:hAnsi="National Book" w:cs="Roboto Slab"/>
          <w:color w:val="002060"/>
          <w:sz w:val="16"/>
          <w:szCs w:val="16"/>
          <w:shd w:val="clear" w:color="auto" w:fill="FFFFFF"/>
        </w:rPr>
        <w:t>On the Kent Campus, students take </w:t>
      </w:r>
      <w:hyperlink r:id="rId11" w:tooltip="PSYC 41980"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41980</w:t>
        </w:r>
      </w:hyperlink>
      <w:r w:rsidRPr="00203371">
        <w:rPr>
          <w:rFonts w:ascii="National Book" w:eastAsiaTheme="minorHAnsi" w:hAnsi="National Book" w:cs="Roboto Slab"/>
          <w:color w:val="002060"/>
          <w:sz w:val="16"/>
          <w:szCs w:val="16"/>
          <w:shd w:val="clear" w:color="auto" w:fill="FFFFFF"/>
        </w:rPr>
        <w:t>, which has a pre/corequisite of </w:t>
      </w:r>
      <w:hyperlink r:id="rId12" w:tooltip="PSYC 31574"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31574</w:t>
        </w:r>
      </w:hyperlink>
      <w:r w:rsidRPr="00203371">
        <w:rPr>
          <w:rFonts w:ascii="National Book" w:eastAsiaTheme="minorHAnsi" w:hAnsi="National Book" w:cs="Roboto Slab"/>
          <w:color w:val="002060"/>
          <w:sz w:val="16"/>
          <w:szCs w:val="16"/>
          <w:shd w:val="clear" w:color="auto" w:fill="FFFFFF"/>
        </w:rPr>
        <w:t>. Students who take </w:t>
      </w:r>
      <w:hyperlink r:id="rId13" w:tooltip="PSYC 41901"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41901</w:t>
        </w:r>
      </w:hyperlink>
      <w:r w:rsidRPr="00203371">
        <w:rPr>
          <w:rFonts w:ascii="National Book" w:eastAsiaTheme="minorHAnsi" w:hAnsi="National Book" w:cs="Roboto Slab"/>
          <w:color w:val="002060"/>
          <w:sz w:val="16"/>
          <w:szCs w:val="16"/>
          <w:shd w:val="clear" w:color="auto" w:fill="FFFFFF"/>
        </w:rPr>
        <w:t> (offered on the regional campuses only) must take an upper-division course in psychology as a corequisite. That course cannot be any of the following: </w:t>
      </w:r>
      <w:hyperlink r:id="rId14" w:tooltip="PSYC 31498"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203371">
        <w:rPr>
          <w:rFonts w:ascii="National Book" w:eastAsiaTheme="minorHAnsi" w:hAnsi="National Book" w:cs="Roboto Slab"/>
          <w:color w:val="002060"/>
          <w:sz w:val="16"/>
          <w:szCs w:val="16"/>
          <w:shd w:val="clear" w:color="auto" w:fill="FFFFFF"/>
        </w:rPr>
        <w:t>, </w:t>
      </w:r>
      <w:hyperlink r:id="rId15" w:tooltip="PSYC 41498"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203371">
        <w:rPr>
          <w:rFonts w:ascii="National Book" w:eastAsiaTheme="minorHAnsi" w:hAnsi="National Book" w:cs="Roboto Slab"/>
          <w:color w:val="002060"/>
          <w:sz w:val="16"/>
          <w:szCs w:val="16"/>
          <w:shd w:val="clear" w:color="auto" w:fill="FFFFFF"/>
        </w:rPr>
        <w:t>, </w:t>
      </w:r>
      <w:hyperlink r:id="rId16" w:tooltip="PSYC 41573"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41573</w:t>
        </w:r>
      </w:hyperlink>
      <w:r w:rsidRPr="00203371">
        <w:rPr>
          <w:rFonts w:ascii="National Book" w:eastAsiaTheme="minorHAnsi" w:hAnsi="National Book" w:cs="Roboto Slab"/>
          <w:color w:val="002060"/>
          <w:sz w:val="16"/>
          <w:szCs w:val="16"/>
          <w:shd w:val="clear" w:color="auto" w:fill="FFFFFF"/>
        </w:rPr>
        <w:t> or </w:t>
      </w:r>
      <w:hyperlink r:id="rId17" w:tooltip="PSYC 41993"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41993</w:t>
        </w:r>
      </w:hyperlink>
      <w:r w:rsidRPr="00203371">
        <w:rPr>
          <w:rFonts w:ascii="National Book" w:eastAsiaTheme="minorHAnsi" w:hAnsi="National Book" w:cs="Roboto Slab"/>
          <w:color w:val="002060"/>
          <w:sz w:val="16"/>
          <w:szCs w:val="16"/>
          <w:shd w:val="clear" w:color="auto" w:fill="FFFFFF"/>
        </w:rPr>
        <w:t>.</w:t>
      </w:r>
    </w:p>
    <w:p w14:paraId="40488B58" w14:textId="77777777" w:rsidR="00203371" w:rsidRPr="00203371" w:rsidRDefault="00203371" w:rsidP="00203371">
      <w:pPr>
        <w:rPr>
          <w:rFonts w:ascii="National Book" w:eastAsiaTheme="minorHAnsi" w:hAnsi="National Book"/>
          <w:color w:val="002060"/>
          <w:sz w:val="16"/>
          <w:szCs w:val="16"/>
        </w:rPr>
      </w:pPr>
      <w:r w:rsidRPr="00203371">
        <w:rPr>
          <w:rFonts w:eastAsiaTheme="minorHAnsi"/>
        </w:rPr>
        <w:br/>
      </w:r>
      <w:r w:rsidRPr="00203371">
        <w:rPr>
          <w:rFonts w:ascii="National Book" w:eastAsiaTheme="minorHAnsi" w:hAnsi="National Book" w:cs="Roboto Slab"/>
          <w:color w:val="002060"/>
          <w:sz w:val="16"/>
          <w:szCs w:val="16"/>
          <w:shd w:val="clear" w:color="auto" w:fill="FFFFFF"/>
          <w:vertAlign w:val="superscript"/>
        </w:rPr>
        <w:t xml:space="preserve">2 </w:t>
      </w:r>
      <w:r w:rsidRPr="00203371">
        <w:rPr>
          <w:rFonts w:ascii="National Book" w:eastAsiaTheme="minorHAnsi" w:hAnsi="National Book" w:cs="Roboto Slab"/>
          <w:color w:val="002060"/>
          <w:sz w:val="16"/>
          <w:szCs w:val="16"/>
          <w:shd w:val="clear" w:color="auto" w:fill="FFFFFF"/>
        </w:rPr>
        <w:t>Maximum 6 credit hours of </w:t>
      </w:r>
      <w:hyperlink r:id="rId18" w:tooltip="PSYC 31498"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203371">
        <w:rPr>
          <w:rFonts w:ascii="National Book" w:eastAsiaTheme="minorHAnsi" w:hAnsi="National Book" w:cs="Roboto Slab"/>
          <w:color w:val="002060"/>
          <w:sz w:val="16"/>
          <w:szCs w:val="16"/>
          <w:shd w:val="clear" w:color="auto" w:fill="FFFFFF"/>
        </w:rPr>
        <w:t>, </w:t>
      </w:r>
      <w:hyperlink r:id="rId19" w:tooltip="PSYC 41492"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41492</w:t>
        </w:r>
      </w:hyperlink>
      <w:r w:rsidRPr="00203371">
        <w:rPr>
          <w:rFonts w:ascii="National Book" w:eastAsiaTheme="minorHAnsi" w:hAnsi="National Book" w:cs="Roboto Slab"/>
          <w:color w:val="002060"/>
          <w:sz w:val="16"/>
          <w:szCs w:val="16"/>
          <w:shd w:val="clear" w:color="auto" w:fill="FFFFFF"/>
        </w:rPr>
        <w:t> and </w:t>
      </w:r>
      <w:hyperlink r:id="rId20" w:tooltip="PSYC 41498" w:history="1">
        <w:r w:rsidRPr="00203371">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203371">
        <w:rPr>
          <w:rFonts w:ascii="National Book" w:eastAsiaTheme="minorHAnsi" w:hAnsi="National Book" w:cs="Roboto Slab"/>
          <w:color w:val="002060"/>
          <w:sz w:val="16"/>
          <w:szCs w:val="16"/>
          <w:shd w:val="clear" w:color="auto" w:fill="FFFFFF"/>
        </w:rPr>
        <w:t> combined may be applied toward major requirements in psychology.</w:t>
      </w:r>
    </w:p>
    <w:p w14:paraId="1EF8FBC2" w14:textId="77777777" w:rsidR="00EC514D" w:rsidRDefault="00EC514D" w:rsidP="00EC514D"/>
    <w:p w14:paraId="35E2956E" w14:textId="77777777" w:rsidR="00203371" w:rsidRDefault="00203371" w:rsidP="00EC514D"/>
    <w:p w14:paraId="0F56DF4C" w14:textId="77777777" w:rsidR="00203371" w:rsidRDefault="00203371" w:rsidP="00EC514D"/>
    <w:p w14:paraId="3E9445FD" w14:textId="77777777" w:rsidR="00203371" w:rsidRDefault="00203371" w:rsidP="00EC514D"/>
    <w:p w14:paraId="17A015AE" w14:textId="77777777" w:rsidR="00203371" w:rsidRDefault="00203371" w:rsidP="00EC514D"/>
    <w:p w14:paraId="1FA4CA31" w14:textId="77777777" w:rsidR="00203371" w:rsidRDefault="00203371" w:rsidP="00EC514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204"/>
        <w:gridCol w:w="834"/>
        <w:gridCol w:w="1421"/>
        <w:gridCol w:w="838"/>
        <w:gridCol w:w="1053"/>
      </w:tblGrid>
      <w:tr w:rsidR="002454C8" w:rsidRPr="002454C8" w14:paraId="724502FC" w14:textId="77777777" w:rsidTr="00EC514D">
        <w:trPr>
          <w:jc w:val="center"/>
        </w:trPr>
        <w:tc>
          <w:tcPr>
            <w:tcW w:w="5000" w:type="pct"/>
            <w:gridSpan w:val="5"/>
            <w:shd w:val="clear" w:color="auto" w:fill="002060"/>
          </w:tcPr>
          <w:p w14:paraId="1AE07622" w14:textId="77777777" w:rsidR="002454C8" w:rsidRPr="002454C8" w:rsidRDefault="002454C8" w:rsidP="001C26B5">
            <w:pPr>
              <w:jc w:val="center"/>
              <w:rPr>
                <w:rFonts w:ascii="National Book" w:eastAsia="Calibri" w:hAnsi="National Book" w:cs="Arial"/>
                <w:b/>
                <w:bCs/>
                <w:color w:val="FFFFFF" w:themeColor="background1"/>
                <w:sz w:val="22"/>
                <w:szCs w:val="22"/>
              </w:rPr>
            </w:pPr>
            <w:r w:rsidRPr="002454C8">
              <w:rPr>
                <w:rFonts w:ascii="National Book" w:eastAsia="Calibri" w:hAnsi="National Book" w:cs="Arial"/>
                <w:b/>
                <w:bCs/>
                <w:color w:val="FFFFFF" w:themeColor="background1"/>
                <w:sz w:val="22"/>
                <w:szCs w:val="22"/>
              </w:rPr>
              <w:t>To be transferred from Case Western Reserve University School of Law</w:t>
            </w:r>
          </w:p>
          <w:p w14:paraId="3020B824" w14:textId="77777777" w:rsidR="002454C8" w:rsidRPr="002454C8" w:rsidRDefault="002454C8" w:rsidP="001C26B5">
            <w:pPr>
              <w:jc w:val="center"/>
              <w:rPr>
                <w:rFonts w:ascii="National Book" w:eastAsia="Calibri" w:hAnsi="National Book" w:cs="Arial"/>
                <w:b/>
                <w:bCs/>
                <w:color w:val="FFFFFF" w:themeColor="background1"/>
                <w:sz w:val="22"/>
                <w:szCs w:val="22"/>
              </w:rPr>
            </w:pPr>
            <w:r w:rsidRPr="002454C8">
              <w:rPr>
                <w:rFonts w:ascii="National Book" w:eastAsia="Calibri" w:hAnsi="National Book" w:cs="Arial"/>
                <w:b/>
                <w:bCs/>
                <w:color w:val="FFFFFF" w:themeColor="background1"/>
                <w:sz w:val="22"/>
                <w:szCs w:val="22"/>
              </w:rPr>
              <w:t>upon completion of the Juris Doctor degree</w:t>
            </w:r>
          </w:p>
        </w:tc>
      </w:tr>
      <w:tr w:rsidR="002454C8" w:rsidRPr="002454C8" w14:paraId="3FB88C1C" w14:textId="77777777" w:rsidTr="00EC514D">
        <w:trPr>
          <w:jc w:val="center"/>
        </w:trPr>
        <w:tc>
          <w:tcPr>
            <w:tcW w:w="2783" w:type="pct"/>
            <w:vAlign w:val="center"/>
            <w:hideMark/>
          </w:tcPr>
          <w:p w14:paraId="5C90697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CWRU JD Course</w:t>
            </w:r>
          </w:p>
        </w:tc>
        <w:tc>
          <w:tcPr>
            <w:tcW w:w="446" w:type="pct"/>
            <w:vAlign w:val="center"/>
            <w:hideMark/>
          </w:tcPr>
          <w:p w14:paraId="2B2A0379"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CWRU Credit Hours</w:t>
            </w:r>
          </w:p>
        </w:tc>
        <w:tc>
          <w:tcPr>
            <w:tcW w:w="760" w:type="pct"/>
            <w:vAlign w:val="center"/>
            <w:hideMark/>
          </w:tcPr>
          <w:p w14:paraId="05D3F042"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KSU Course</w:t>
            </w:r>
          </w:p>
        </w:tc>
        <w:tc>
          <w:tcPr>
            <w:tcW w:w="448" w:type="pct"/>
            <w:vAlign w:val="center"/>
            <w:hideMark/>
          </w:tcPr>
          <w:p w14:paraId="2EB4C96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KSU Credit Hours</w:t>
            </w:r>
          </w:p>
        </w:tc>
        <w:tc>
          <w:tcPr>
            <w:tcW w:w="563" w:type="pct"/>
            <w:vAlign w:val="center"/>
          </w:tcPr>
          <w:p w14:paraId="689F3B73" w14:textId="77777777" w:rsidR="002454C8" w:rsidRPr="002454C8" w:rsidRDefault="002454C8" w:rsidP="001C26B5">
            <w:pPr>
              <w:jc w:val="center"/>
              <w:rPr>
                <w:rFonts w:ascii="National Book" w:hAnsi="National Book" w:cs="Arial"/>
                <w:b/>
                <w:bCs/>
                <w:color w:val="002060"/>
                <w:sz w:val="20"/>
                <w:szCs w:val="20"/>
              </w:rPr>
            </w:pPr>
            <w:r w:rsidRPr="002454C8">
              <w:rPr>
                <w:rFonts w:ascii="National Book" w:hAnsi="National Book" w:cs="Arial"/>
                <w:b/>
                <w:bCs/>
                <w:color w:val="002060"/>
                <w:sz w:val="20"/>
                <w:szCs w:val="20"/>
              </w:rPr>
              <w:t>Upper Division</w:t>
            </w:r>
          </w:p>
        </w:tc>
      </w:tr>
      <w:tr w:rsidR="002454C8" w:rsidRPr="002454C8" w14:paraId="32C96B1F" w14:textId="77777777" w:rsidTr="00EC514D">
        <w:trPr>
          <w:jc w:val="center"/>
        </w:trPr>
        <w:tc>
          <w:tcPr>
            <w:tcW w:w="2783" w:type="pct"/>
          </w:tcPr>
          <w:p w14:paraId="25E3E624"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1 Contracts</w:t>
            </w:r>
          </w:p>
        </w:tc>
        <w:tc>
          <w:tcPr>
            <w:tcW w:w="446" w:type="pct"/>
            <w:vAlign w:val="center"/>
          </w:tcPr>
          <w:p w14:paraId="3300AFFF"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3C6C96F7"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2CE8469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vAlign w:val="center"/>
          </w:tcPr>
          <w:p w14:paraId="65E8E5E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0928EDF3" w14:textId="77777777" w:rsidTr="00EC514D">
        <w:trPr>
          <w:jc w:val="center"/>
        </w:trPr>
        <w:tc>
          <w:tcPr>
            <w:tcW w:w="2783" w:type="pct"/>
          </w:tcPr>
          <w:p w14:paraId="741F5CA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2 Criminal Law</w:t>
            </w:r>
          </w:p>
        </w:tc>
        <w:tc>
          <w:tcPr>
            <w:tcW w:w="446" w:type="pct"/>
            <w:vAlign w:val="center"/>
          </w:tcPr>
          <w:p w14:paraId="72333F92"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331AC571"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25154E34"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3D65E5AD"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7F84B031" w14:textId="77777777" w:rsidTr="00EC514D">
        <w:trPr>
          <w:jc w:val="center"/>
        </w:trPr>
        <w:tc>
          <w:tcPr>
            <w:tcW w:w="2783" w:type="pct"/>
          </w:tcPr>
          <w:p w14:paraId="023D3D6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3 Torts</w:t>
            </w:r>
          </w:p>
        </w:tc>
        <w:tc>
          <w:tcPr>
            <w:tcW w:w="446" w:type="pct"/>
            <w:vAlign w:val="center"/>
          </w:tcPr>
          <w:p w14:paraId="026A304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3ECAD7AE"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06C10E6B"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tcPr>
          <w:p w14:paraId="3752D366"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01A13201" w14:textId="77777777" w:rsidTr="00EC514D">
        <w:trPr>
          <w:jc w:val="center"/>
        </w:trPr>
        <w:tc>
          <w:tcPr>
            <w:tcW w:w="2783" w:type="pct"/>
          </w:tcPr>
          <w:p w14:paraId="20683439"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 xml:space="preserve">LAWS 1801 LLEAP1 - </w:t>
            </w:r>
            <w:proofErr w:type="spellStart"/>
            <w:r w:rsidRPr="002454C8">
              <w:rPr>
                <w:rFonts w:ascii="National Book" w:hAnsi="National Book" w:cs="Arial"/>
                <w:color w:val="002060"/>
                <w:sz w:val="20"/>
                <w:szCs w:val="20"/>
              </w:rPr>
              <w:t>Wrtng</w:t>
            </w:r>
            <w:proofErr w:type="spellEnd"/>
            <w:r w:rsidRPr="002454C8">
              <w:rPr>
                <w:rFonts w:ascii="National Book" w:hAnsi="National Book" w:cs="Arial"/>
                <w:color w:val="002060"/>
                <w:sz w:val="20"/>
                <w:szCs w:val="20"/>
              </w:rPr>
              <w:t xml:space="preserve"> </w:t>
            </w:r>
            <w:proofErr w:type="spellStart"/>
            <w:r w:rsidRPr="002454C8">
              <w:rPr>
                <w:rFonts w:ascii="National Book" w:hAnsi="National Book" w:cs="Arial"/>
                <w:color w:val="002060"/>
                <w:sz w:val="20"/>
                <w:szCs w:val="20"/>
              </w:rPr>
              <w:t>Advcy</w:t>
            </w:r>
            <w:proofErr w:type="spellEnd"/>
            <w:r w:rsidRPr="002454C8">
              <w:rPr>
                <w:rFonts w:ascii="National Book" w:hAnsi="National Book" w:cs="Arial"/>
                <w:color w:val="002060"/>
                <w:sz w:val="20"/>
                <w:szCs w:val="20"/>
              </w:rPr>
              <w:t xml:space="preserve"> &amp; </w:t>
            </w:r>
            <w:proofErr w:type="spellStart"/>
            <w:r w:rsidRPr="002454C8">
              <w:rPr>
                <w:rFonts w:ascii="National Book" w:hAnsi="National Book" w:cs="Arial"/>
                <w:color w:val="002060"/>
                <w:sz w:val="20"/>
                <w:szCs w:val="20"/>
              </w:rPr>
              <w:t>Proflsm</w:t>
            </w:r>
            <w:proofErr w:type="spellEnd"/>
          </w:p>
        </w:tc>
        <w:tc>
          <w:tcPr>
            <w:tcW w:w="446" w:type="pct"/>
            <w:vAlign w:val="center"/>
          </w:tcPr>
          <w:p w14:paraId="58A84240"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4A027F65"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5CDE1FFB"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507DB54D"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23207D0" w14:textId="77777777" w:rsidTr="00EC514D">
        <w:trPr>
          <w:jc w:val="center"/>
        </w:trPr>
        <w:tc>
          <w:tcPr>
            <w:tcW w:w="2783" w:type="pct"/>
          </w:tcPr>
          <w:p w14:paraId="2007FA7A"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1 Civil Procedure</w:t>
            </w:r>
          </w:p>
        </w:tc>
        <w:tc>
          <w:tcPr>
            <w:tcW w:w="446" w:type="pct"/>
            <w:vAlign w:val="center"/>
          </w:tcPr>
          <w:p w14:paraId="6D20D0F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1EFCA2DA"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5D0059A3"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tcPr>
          <w:p w14:paraId="717BB740"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4ADCC29F" w14:textId="77777777" w:rsidTr="00EC514D">
        <w:trPr>
          <w:jc w:val="center"/>
        </w:trPr>
        <w:tc>
          <w:tcPr>
            <w:tcW w:w="2783" w:type="pct"/>
          </w:tcPr>
          <w:p w14:paraId="44629040"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3 Property</w:t>
            </w:r>
          </w:p>
        </w:tc>
        <w:tc>
          <w:tcPr>
            <w:tcW w:w="446" w:type="pct"/>
            <w:vAlign w:val="center"/>
          </w:tcPr>
          <w:p w14:paraId="1444D15A"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2F2024F7"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7F36E534"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tcPr>
          <w:p w14:paraId="7803F50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730F318D" w14:textId="77777777" w:rsidTr="00EC514D">
        <w:trPr>
          <w:jc w:val="center"/>
        </w:trPr>
        <w:tc>
          <w:tcPr>
            <w:tcW w:w="2783" w:type="pct"/>
          </w:tcPr>
          <w:p w14:paraId="122331F2"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4 Law, Legislation and Regulation</w:t>
            </w:r>
          </w:p>
        </w:tc>
        <w:tc>
          <w:tcPr>
            <w:tcW w:w="446" w:type="pct"/>
            <w:vAlign w:val="center"/>
          </w:tcPr>
          <w:p w14:paraId="6B3FBEC5"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07866BB4"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4ADE8DAA"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56ED923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14E79631" w14:textId="77777777" w:rsidTr="00EC514D">
        <w:trPr>
          <w:jc w:val="center"/>
        </w:trPr>
        <w:tc>
          <w:tcPr>
            <w:tcW w:w="2783" w:type="pct"/>
          </w:tcPr>
          <w:p w14:paraId="28ECEBCE"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 xml:space="preserve">LAWS 1802 LLEAP2 - </w:t>
            </w:r>
            <w:proofErr w:type="spellStart"/>
            <w:r w:rsidRPr="002454C8">
              <w:rPr>
                <w:rFonts w:ascii="National Book" w:hAnsi="National Book" w:cs="Arial"/>
                <w:color w:val="002060"/>
                <w:sz w:val="20"/>
                <w:szCs w:val="20"/>
              </w:rPr>
              <w:t>Wrtng</w:t>
            </w:r>
            <w:proofErr w:type="spellEnd"/>
            <w:r w:rsidRPr="002454C8">
              <w:rPr>
                <w:rFonts w:ascii="National Book" w:hAnsi="National Book" w:cs="Arial"/>
                <w:color w:val="002060"/>
                <w:sz w:val="20"/>
                <w:szCs w:val="20"/>
              </w:rPr>
              <w:t xml:space="preserve"> </w:t>
            </w:r>
            <w:proofErr w:type="spellStart"/>
            <w:r w:rsidRPr="002454C8">
              <w:rPr>
                <w:rFonts w:ascii="National Book" w:hAnsi="National Book" w:cs="Arial"/>
                <w:color w:val="002060"/>
                <w:sz w:val="20"/>
                <w:szCs w:val="20"/>
              </w:rPr>
              <w:t>Advcy</w:t>
            </w:r>
            <w:proofErr w:type="spellEnd"/>
            <w:r w:rsidRPr="002454C8">
              <w:rPr>
                <w:rFonts w:ascii="National Book" w:hAnsi="National Book" w:cs="Arial"/>
                <w:color w:val="002060"/>
                <w:sz w:val="20"/>
                <w:szCs w:val="20"/>
              </w:rPr>
              <w:t xml:space="preserve"> &amp; </w:t>
            </w:r>
            <w:proofErr w:type="spellStart"/>
            <w:r w:rsidRPr="002454C8">
              <w:rPr>
                <w:rFonts w:ascii="National Book" w:hAnsi="National Book" w:cs="Arial"/>
                <w:color w:val="002060"/>
                <w:sz w:val="20"/>
                <w:szCs w:val="20"/>
              </w:rPr>
              <w:t>Proflsm</w:t>
            </w:r>
            <w:proofErr w:type="spellEnd"/>
          </w:p>
        </w:tc>
        <w:tc>
          <w:tcPr>
            <w:tcW w:w="446" w:type="pct"/>
            <w:vAlign w:val="center"/>
          </w:tcPr>
          <w:p w14:paraId="241F01C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5494BF48"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697B14A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31D35EC6"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403B200" w14:textId="77777777" w:rsidTr="00EC514D">
        <w:trPr>
          <w:jc w:val="center"/>
        </w:trPr>
        <w:tc>
          <w:tcPr>
            <w:tcW w:w="2783" w:type="pct"/>
          </w:tcPr>
          <w:p w14:paraId="13799B7D" w14:textId="6CE23634"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Choice of two one-credit 1L elective courses</w:t>
            </w:r>
          </w:p>
        </w:tc>
        <w:tc>
          <w:tcPr>
            <w:tcW w:w="446" w:type="pct"/>
            <w:vAlign w:val="center"/>
          </w:tcPr>
          <w:p w14:paraId="3B4EBB0A" w14:textId="4E5D905E"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2</w:t>
            </w:r>
          </w:p>
        </w:tc>
        <w:tc>
          <w:tcPr>
            <w:tcW w:w="760" w:type="pct"/>
            <w:vAlign w:val="center"/>
          </w:tcPr>
          <w:p w14:paraId="566A440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45C18342" w14:textId="006C255E"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2</w:t>
            </w:r>
          </w:p>
        </w:tc>
        <w:tc>
          <w:tcPr>
            <w:tcW w:w="563" w:type="pct"/>
          </w:tcPr>
          <w:p w14:paraId="2BD56155"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6A67D8C" w14:textId="77777777" w:rsidTr="00EC514D">
        <w:trPr>
          <w:jc w:val="center"/>
        </w:trPr>
        <w:tc>
          <w:tcPr>
            <w:tcW w:w="5000" w:type="pct"/>
            <w:gridSpan w:val="5"/>
            <w:vAlign w:val="center"/>
          </w:tcPr>
          <w:p w14:paraId="0CD085B7" w14:textId="78C3A91F" w:rsidR="002454C8" w:rsidRPr="002454C8" w:rsidRDefault="002454C8" w:rsidP="001C26B5">
            <w:pPr>
              <w:rPr>
                <w:rFonts w:ascii="National Book" w:hAnsi="National Book" w:cs="Arial"/>
                <w:b/>
                <w:bCs/>
                <w:color w:val="002060"/>
                <w:sz w:val="22"/>
                <w:szCs w:val="22"/>
              </w:rPr>
            </w:pPr>
            <w:r w:rsidRPr="002454C8">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2454C8">
              <w:rPr>
                <w:rFonts w:ascii="National Book" w:hAnsi="National Book" w:cs="Arial"/>
                <w:color w:val="002060"/>
                <w:sz w:val="22"/>
                <w:szCs w:val="22"/>
              </w:rPr>
              <w:t xml:space="preserve">: </w:t>
            </w:r>
            <w:r w:rsidRPr="002454C8">
              <w:rPr>
                <w:rFonts w:ascii="National Book" w:hAnsi="National Book" w:cs="Arial"/>
                <w:b/>
                <w:bCs/>
                <w:color w:val="002060"/>
                <w:sz w:val="22"/>
                <w:szCs w:val="22"/>
              </w:rPr>
              <w:t xml:space="preserve">Minimum </w:t>
            </w:r>
            <w:r w:rsidR="00B16732">
              <w:rPr>
                <w:rFonts w:ascii="National Book" w:hAnsi="National Book" w:cs="Arial"/>
                <w:b/>
                <w:bCs/>
                <w:color w:val="002060"/>
                <w:sz w:val="22"/>
                <w:szCs w:val="22"/>
              </w:rPr>
              <w:t>30</w:t>
            </w:r>
            <w:r w:rsidRPr="002454C8">
              <w:rPr>
                <w:rFonts w:ascii="National Book" w:hAnsi="National Book" w:cs="Arial"/>
                <w:b/>
                <w:bCs/>
                <w:color w:val="002060"/>
                <w:sz w:val="22"/>
                <w:szCs w:val="22"/>
              </w:rPr>
              <w:t xml:space="preserve"> </w:t>
            </w:r>
            <w:r w:rsidRPr="00B16732">
              <w:rPr>
                <w:rFonts w:ascii="National Book" w:hAnsi="National Book" w:cs="Arial"/>
                <w:color w:val="002060"/>
                <w:sz w:val="22"/>
                <w:szCs w:val="22"/>
              </w:rPr>
              <w:t>(</w:t>
            </w:r>
            <w:r w:rsidR="00F56E55">
              <w:rPr>
                <w:rFonts w:ascii="National Book" w:hAnsi="National Book" w:cs="Arial"/>
                <w:color w:val="002060"/>
                <w:sz w:val="22"/>
                <w:szCs w:val="22"/>
              </w:rPr>
              <w:t>30</w:t>
            </w:r>
            <w:r w:rsidRPr="00B16732">
              <w:rPr>
                <w:rFonts w:ascii="National Book" w:hAnsi="National Book" w:cs="Arial"/>
                <w:color w:val="002060"/>
                <w:sz w:val="22"/>
                <w:szCs w:val="22"/>
              </w:rPr>
              <w:t xml:space="preserve"> needed to reach 120 total credit hours for Bachelor of Arts, dependent upon number of hours completed prior to transfer to CWRU)</w:t>
            </w:r>
          </w:p>
        </w:tc>
      </w:tr>
      <w:tr w:rsidR="002454C8" w:rsidRPr="002454C8" w14:paraId="0DE89BDF" w14:textId="77777777" w:rsidTr="00EC514D">
        <w:trPr>
          <w:jc w:val="center"/>
        </w:trPr>
        <w:tc>
          <w:tcPr>
            <w:tcW w:w="5000" w:type="pct"/>
            <w:gridSpan w:val="5"/>
            <w:shd w:val="clear" w:color="auto" w:fill="002060"/>
          </w:tcPr>
          <w:p w14:paraId="2C2B22F3" w14:textId="77777777" w:rsidR="002454C8" w:rsidRPr="002454C8" w:rsidRDefault="002454C8" w:rsidP="001C26B5">
            <w:pPr>
              <w:jc w:val="center"/>
              <w:rPr>
                <w:rFonts w:ascii="National Book" w:hAnsi="National Book" w:cs="Arial"/>
                <w:color w:val="FFFFFF" w:themeColor="background1"/>
                <w:sz w:val="22"/>
                <w:szCs w:val="22"/>
              </w:rPr>
            </w:pPr>
            <w:r w:rsidRPr="002454C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74F41BA9" w14:textId="77777777" w:rsidR="00CE4CFA" w:rsidRDefault="00CE4CFA">
      <w:pPr>
        <w:rPr>
          <w:rFonts w:ascii="National Book" w:hAnsi="National Book" w:cs="Arial"/>
          <w:b/>
          <w:color w:val="002060"/>
        </w:rPr>
      </w:pPr>
      <w:r>
        <w:rPr>
          <w:rFonts w:ascii="National Book" w:hAnsi="National Book" w:cs="Arial"/>
          <w:b/>
          <w:color w:val="002060"/>
        </w:rPr>
        <w:br w:type="page"/>
      </w:r>
    </w:p>
    <w:p w14:paraId="72195A59" w14:textId="77777777" w:rsidR="005E2ABB" w:rsidRPr="000B4A73" w:rsidRDefault="005E2ABB" w:rsidP="005E2ABB">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3BBBBE23" w14:textId="51ABEB29" w:rsidR="001828F1" w:rsidRDefault="005E2ABB" w:rsidP="005E2ABB">
      <w:pPr>
        <w:pStyle w:val="Heading1"/>
        <w:rPr>
          <w:rFonts w:ascii="National Book" w:hAnsi="National Book"/>
          <w:color w:val="002060"/>
        </w:rPr>
      </w:pPr>
      <w:r w:rsidRPr="00DB4CE8">
        <w:rPr>
          <w:rFonts w:cs="Arial"/>
        </w:rPr>
        <w:t>Partnership Process</w:t>
      </w:r>
      <w:bookmarkEnd w:id="0"/>
    </w:p>
    <w:p w14:paraId="2C7A0B4C" w14:textId="77777777" w:rsidR="001828F1" w:rsidRDefault="001828F1" w:rsidP="001828F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485FE2" w14:paraId="5B652352"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604F7E" w14:textId="77777777" w:rsidR="00485FE2" w:rsidRDefault="00485FE2"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D65AF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2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2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E6D3098"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2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DEDEFC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7C14F78A" w14:textId="314FA6EE"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2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4B695D32"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2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4292EF1"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hyperlink r:id="rId2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5AFA9CF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2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485FE2" w14:paraId="344F5A55"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08EE55" w14:textId="77777777" w:rsidR="00485FE2" w:rsidRDefault="00485FE2"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BAC2226" w14:textId="174ED21E"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2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55A6DB87" w14:textId="481299BA"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Upon completing</w:t>
            </w:r>
            <w:r w:rsidR="00984C2D">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30 hours in the CWRU JD program, </w:t>
            </w:r>
            <w:hyperlink r:id="rId2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D40AE12" w14:textId="383BD33F"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3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3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3562D530" w14:textId="514658E1"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3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2B99549A" w14:textId="77777777"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6DCD1849" w14:textId="77777777" w:rsidR="001828F1" w:rsidRDefault="001828F1" w:rsidP="001828F1">
      <w:pPr>
        <w:rPr>
          <w:rFonts w:ascii="National Book" w:hAnsi="National Book"/>
          <w:bCs/>
          <w:iCs/>
          <w:color w:val="002060"/>
        </w:rPr>
      </w:pPr>
    </w:p>
    <w:p w14:paraId="58BCA310" w14:textId="7029879A" w:rsidR="00DB4CE8" w:rsidRPr="00DB4CE8" w:rsidRDefault="001828F1" w:rsidP="001828F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3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363FEC5" w14:textId="0273C51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57235B56" w:rsidR="00015292" w:rsidRPr="007B70CF" w:rsidRDefault="00015292" w:rsidP="00485FE2">
      <w:pPr>
        <w:pStyle w:val="Heading1"/>
        <w:ind w:left="1080"/>
        <w:jc w:val="left"/>
      </w:pPr>
      <w:r w:rsidRPr="007B70CF">
        <w:lastRenderedPageBreak/>
        <w:t>Graduation Requirements</w:t>
      </w:r>
    </w:p>
    <w:p w14:paraId="66E8F193" w14:textId="77777777" w:rsidR="00485FE2" w:rsidRDefault="00485FE2" w:rsidP="00015292">
      <w:pPr>
        <w:rPr>
          <w:rFonts w:ascii="National Book" w:hAnsi="National Book" w:cs="Arial"/>
          <w:color w:val="002060"/>
        </w:rPr>
      </w:pPr>
    </w:p>
    <w:p w14:paraId="08B15590" w14:textId="1CAC3FC4"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985D92">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16964C9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w:t>
      </w:r>
      <w:proofErr w:type="gramStart"/>
      <w:r w:rsidRPr="00B72376">
        <w:rPr>
          <w:rFonts w:ascii="National Book" w:hAnsi="National Book" w:cs="Arial"/>
          <w:color w:val="002060"/>
        </w:rPr>
        <w:t>intending</w:t>
      </w:r>
      <w:proofErr w:type="gramEnd"/>
      <w:r w:rsidRPr="00B72376">
        <w:rPr>
          <w:rFonts w:ascii="National Book" w:hAnsi="National Book" w:cs="Arial"/>
          <w:color w:val="002060"/>
        </w:rPr>
        <w:t xml:space="preserve"> to pursue the Bachelor of Arts in </w:t>
      </w:r>
      <w:r w:rsidR="00001574">
        <w:rPr>
          <w:rFonts w:ascii="National Book" w:hAnsi="National Book" w:cs="Arial"/>
          <w:color w:val="002060"/>
        </w:rPr>
        <w:t>Psych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F94B039" w14:textId="56CE49DC" w:rsidR="00CD5E79" w:rsidRPr="00295AE5" w:rsidRDefault="00CD5E79" w:rsidP="00CD5E79">
      <w:pPr>
        <w:pStyle w:val="NoSpacing"/>
        <w:rPr>
          <w:rFonts w:ascii="National Black" w:hAnsi="National Black"/>
          <w:b/>
          <w:color w:val="1F3864" w:themeColor="accent1" w:themeShade="80"/>
          <w:sz w:val="32"/>
          <w:szCs w:val="32"/>
        </w:rPr>
      </w:pPr>
      <w:bookmarkStart w:id="3" w:name="_Hlk104449159"/>
      <w:r w:rsidRPr="00295AE5">
        <w:rPr>
          <w:rFonts w:ascii="National Black" w:hAnsi="National Black"/>
          <w:b/>
          <w:color w:val="1F3864" w:themeColor="accent1" w:themeShade="80"/>
          <w:sz w:val="32"/>
          <w:szCs w:val="32"/>
        </w:rPr>
        <w:t>Contact Information</w:t>
      </w:r>
    </w:p>
    <w:p w14:paraId="76394EC6" w14:textId="77777777" w:rsidR="00CD5E79" w:rsidRPr="000A6D55" w:rsidRDefault="00CD5E79" w:rsidP="00CD5E79">
      <w:pPr>
        <w:pStyle w:val="NoSpacing"/>
        <w:rPr>
          <w:rFonts w:ascii="National Bold Italic" w:hAnsi="National Bold Italic"/>
          <w:color w:val="1F3864" w:themeColor="accent1" w:themeShade="80"/>
          <w:sz w:val="32"/>
          <w:szCs w:val="32"/>
        </w:rPr>
      </w:pPr>
    </w:p>
    <w:p w14:paraId="0F9005FE" w14:textId="77777777" w:rsidR="00CD5E79" w:rsidRPr="00E04544" w:rsidRDefault="00CD5E79" w:rsidP="00CD5E7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005F0BE" w14:textId="70906797" w:rsidR="00CD5E79" w:rsidRPr="00792A79" w:rsidRDefault="00CD5E79" w:rsidP="00792A79">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0EF1978C" w14:textId="77777777" w:rsidR="00CD5E79" w:rsidRDefault="00CD5E79" w:rsidP="00CD5E79">
      <w:pPr>
        <w:pStyle w:val="NoSpacing"/>
        <w:ind w:right="-720"/>
        <w:rPr>
          <w:rFonts w:ascii="National Book" w:hAnsi="National Book"/>
          <w:color w:val="002060"/>
          <w:sz w:val="24"/>
          <w:szCs w:val="24"/>
        </w:rPr>
      </w:pPr>
      <w:hyperlink r:id="rId34"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654F8643" w14:textId="77777777" w:rsidR="00CD5E79" w:rsidRDefault="00CD5E79" w:rsidP="00CD5E79">
      <w:pPr>
        <w:pStyle w:val="NoSpacing"/>
        <w:ind w:right="-720"/>
        <w:rPr>
          <w:rFonts w:ascii="National Book" w:hAnsi="National Book"/>
          <w:color w:val="002060"/>
          <w:sz w:val="24"/>
          <w:szCs w:val="24"/>
        </w:rPr>
      </w:pPr>
    </w:p>
    <w:bookmarkEnd w:id="3"/>
    <w:p w14:paraId="5A3D9239" w14:textId="77777777" w:rsidR="00C559BE" w:rsidRDefault="00C559BE" w:rsidP="00C559B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71F6CD4" w14:textId="77777777" w:rsidR="00C559BE" w:rsidRDefault="00C559BE" w:rsidP="00C559B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B9EA581" w14:textId="3AD1E9DA" w:rsidR="00C559BE" w:rsidRDefault="00355A73" w:rsidP="00C559BE">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7040314F" w14:textId="417CA04D" w:rsidR="00C559BE" w:rsidRDefault="00C559BE" w:rsidP="00C559BE">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355A73">
        <w:rPr>
          <w:rFonts w:ascii="National Book" w:hAnsi="National Book"/>
          <w:color w:val="002060"/>
          <w:sz w:val="24"/>
          <w:szCs w:val="24"/>
        </w:rPr>
        <w:t xml:space="preserve">of </w:t>
      </w:r>
      <w:r>
        <w:rPr>
          <w:rFonts w:ascii="National Book" w:hAnsi="National Book"/>
          <w:color w:val="002060"/>
          <w:sz w:val="24"/>
          <w:szCs w:val="24"/>
        </w:rPr>
        <w:t>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35848995" w14:textId="77777777" w:rsidR="00C559BE" w:rsidRDefault="00C559BE" w:rsidP="00C559B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3C951D5" w14:textId="2E5DBF54" w:rsidR="00984C2D" w:rsidRDefault="004D1F78" w:rsidP="00015292">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17170BEF">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636B778"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984C2D" w:rsidSect="00015292">
      <w:footerReference w:type="default" r:id="rId35"/>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53EDE" w14:textId="77777777" w:rsidR="006D00D0" w:rsidRDefault="006D00D0" w:rsidP="004D1F78">
      <w:r>
        <w:separator/>
      </w:r>
    </w:p>
  </w:endnote>
  <w:endnote w:type="continuationSeparator" w:id="0">
    <w:p w14:paraId="4AB774F1" w14:textId="77777777" w:rsidR="006D00D0" w:rsidRDefault="006D00D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2C64A" w14:textId="71F9DA5D" w:rsidR="00283DCE" w:rsidRPr="00283DCE" w:rsidRDefault="00985D92">
    <w:pPr>
      <w:pStyle w:val="Footer"/>
      <w:rPr>
        <w:rFonts w:ascii="National Bold Italic" w:hAnsi="National Bold Italic"/>
        <w:color w:val="002060"/>
        <w:sz w:val="20"/>
        <w:szCs w:val="20"/>
      </w:rPr>
    </w:pPr>
    <w:r>
      <w:rPr>
        <w:rFonts w:ascii="National Bold Italic" w:hAnsi="National Bold Italic"/>
        <w:color w:val="002060"/>
        <w:sz w:val="20"/>
        <w:szCs w:val="20"/>
      </w:rPr>
      <w:t>December</w:t>
    </w:r>
    <w:r w:rsidR="0004180D">
      <w:rPr>
        <w:rFonts w:ascii="National Bold Italic" w:hAnsi="National Bold Italic"/>
        <w:color w:val="002060"/>
        <w:sz w:val="20"/>
        <w:szCs w:val="20"/>
      </w:rPr>
      <w:t xml:space="preserve"> 2025</w:t>
    </w:r>
  </w:p>
  <w:p w14:paraId="78A4770F" w14:textId="77777777" w:rsidR="00283DCE" w:rsidRDefault="00283DCE">
    <w:pPr>
      <w:pStyle w:val="Footer"/>
    </w:pPr>
  </w:p>
  <w:p w14:paraId="00CCE014" w14:textId="77777777" w:rsidR="00283DCE" w:rsidRDefault="00283D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10C18" w14:textId="77777777" w:rsidR="006D00D0" w:rsidRDefault="006D00D0" w:rsidP="004D1F78">
      <w:r>
        <w:separator/>
      </w:r>
    </w:p>
  </w:footnote>
  <w:footnote w:type="continuationSeparator" w:id="0">
    <w:p w14:paraId="6F126880" w14:textId="77777777" w:rsidR="006D00D0" w:rsidRDefault="006D00D0"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76816750">
    <w:abstractNumId w:val="1"/>
  </w:num>
  <w:num w:numId="2" w16cid:durableId="1510175328">
    <w:abstractNumId w:val="2"/>
  </w:num>
  <w:num w:numId="3" w16cid:durableId="638733576">
    <w:abstractNumId w:val="0"/>
  </w:num>
  <w:num w:numId="4" w16cid:durableId="16129378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H/8TvAF0Zk0EMwkziEo20XkDOkttznuARk8uLM3RcCL7JaWy9Ns28B+x35u4T1aAV6sySaOV4u/ymQss74af5g==" w:salt="5vZcIYvsJPkUBo4lAixsE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Y0NzM3s7S0MDFW0lEKTi0uzszPAykwrQUA8tcCCywAAAA="/>
  </w:docVars>
  <w:rsids>
    <w:rsidRoot w:val="004D1F78"/>
    <w:rsid w:val="00001574"/>
    <w:rsid w:val="00015292"/>
    <w:rsid w:val="0004180D"/>
    <w:rsid w:val="00066285"/>
    <w:rsid w:val="000A4FCF"/>
    <w:rsid w:val="000E482D"/>
    <w:rsid w:val="000E6119"/>
    <w:rsid w:val="001828F1"/>
    <w:rsid w:val="001861CD"/>
    <w:rsid w:val="001A0C14"/>
    <w:rsid w:val="001C3BE3"/>
    <w:rsid w:val="00203371"/>
    <w:rsid w:val="002454C8"/>
    <w:rsid w:val="00262F6F"/>
    <w:rsid w:val="00283DCE"/>
    <w:rsid w:val="00291D95"/>
    <w:rsid w:val="00295AE5"/>
    <w:rsid w:val="002C6646"/>
    <w:rsid w:val="002F180B"/>
    <w:rsid w:val="0031052E"/>
    <w:rsid w:val="00311911"/>
    <w:rsid w:val="0032761B"/>
    <w:rsid w:val="00355A73"/>
    <w:rsid w:val="0037366D"/>
    <w:rsid w:val="003772BC"/>
    <w:rsid w:val="003E6E75"/>
    <w:rsid w:val="004842D1"/>
    <w:rsid w:val="00485FE2"/>
    <w:rsid w:val="004B3BCA"/>
    <w:rsid w:val="004B5EA1"/>
    <w:rsid w:val="004D1F78"/>
    <w:rsid w:val="004D246B"/>
    <w:rsid w:val="00573C6E"/>
    <w:rsid w:val="00581EDA"/>
    <w:rsid w:val="005E2ABB"/>
    <w:rsid w:val="006D00D0"/>
    <w:rsid w:val="00701E48"/>
    <w:rsid w:val="0074660D"/>
    <w:rsid w:val="00756D9B"/>
    <w:rsid w:val="00773528"/>
    <w:rsid w:val="00792A79"/>
    <w:rsid w:val="007D2818"/>
    <w:rsid w:val="007E7017"/>
    <w:rsid w:val="007F2727"/>
    <w:rsid w:val="00817955"/>
    <w:rsid w:val="00845BDE"/>
    <w:rsid w:val="008469D2"/>
    <w:rsid w:val="008A4887"/>
    <w:rsid w:val="008E5138"/>
    <w:rsid w:val="00960181"/>
    <w:rsid w:val="00984C2D"/>
    <w:rsid w:val="00985D92"/>
    <w:rsid w:val="00994422"/>
    <w:rsid w:val="009B6AC8"/>
    <w:rsid w:val="00A21994"/>
    <w:rsid w:val="00A32E1F"/>
    <w:rsid w:val="00A53609"/>
    <w:rsid w:val="00A83B9A"/>
    <w:rsid w:val="00B16732"/>
    <w:rsid w:val="00B25C52"/>
    <w:rsid w:val="00B72376"/>
    <w:rsid w:val="00BC5C0A"/>
    <w:rsid w:val="00C559BE"/>
    <w:rsid w:val="00C60A4A"/>
    <w:rsid w:val="00C671A3"/>
    <w:rsid w:val="00C91746"/>
    <w:rsid w:val="00CD5E79"/>
    <w:rsid w:val="00CE4CFA"/>
    <w:rsid w:val="00D06FCF"/>
    <w:rsid w:val="00D6504D"/>
    <w:rsid w:val="00DA2F9D"/>
    <w:rsid w:val="00DB0568"/>
    <w:rsid w:val="00DB4CE8"/>
    <w:rsid w:val="00DB6F78"/>
    <w:rsid w:val="00DE1D9D"/>
    <w:rsid w:val="00E503CB"/>
    <w:rsid w:val="00E5660F"/>
    <w:rsid w:val="00E81CE8"/>
    <w:rsid w:val="00EB47DD"/>
    <w:rsid w:val="00EC514D"/>
    <w:rsid w:val="00EF4C02"/>
    <w:rsid w:val="00F02DA9"/>
    <w:rsid w:val="00F56E55"/>
    <w:rsid w:val="00F905AB"/>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0E482D"/>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F4C0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0E482D"/>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485FE2"/>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53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SYC%2041901" TargetMode="External"/><Relationship Id="rId18" Type="http://schemas.openxmlformats.org/officeDocument/2006/relationships/hyperlink" Target="https://catalog.kent.edu/search/?P=PSYC%2031498" TargetMode="External"/><Relationship Id="rId2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1" Type="http://schemas.openxmlformats.org/officeDocument/2006/relationships/hyperlink" Target="https://www.kent.edu/admissions/degree-pathways" TargetMode="External"/><Relationship Id="rId34"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catalog.kent.edu/search/?P=PSYC%2031574" TargetMode="External"/><Relationship Id="rId17" Type="http://schemas.openxmlformats.org/officeDocument/2006/relationships/hyperlink" Target="https://catalog.kent.edu/search/?P=PSYC%2041993" TargetMode="External"/><Relationship Id="rId2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33"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catalog.kent.edu/search/?P=PSYC%2041573" TargetMode="External"/><Relationship Id="rId20" Type="http://schemas.openxmlformats.org/officeDocument/2006/relationships/hyperlink" Target="https://catalog.kent.edu/search/?P=PSYC%2041498" TargetMode="External"/><Relationship Id="rId2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PSYC%2041980" TargetMode="External"/><Relationship Id="rId2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3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atalog.kent.edu/search/?P=PSYC%2041498" TargetMode="External"/><Relationship Id="rId2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28" Type="http://schemas.openxmlformats.org/officeDocument/2006/relationships/hyperlink" Target="https://www.kent.edu/fbe-center/forms-requests"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catalog.kent.edu/search/?P=PSYC%2041492" TargetMode="External"/><Relationship Id="rId3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SYC%2031498" TargetMode="External"/><Relationship Id="rId2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2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30" Type="http://schemas.openxmlformats.org/officeDocument/2006/relationships/hyperlink" Target="https://www.kent.edu/fbe-center/graduation-honors-and-recognition"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3BC166CA-8187-49F4-81FD-D91A3EAFB892}"/>
</file>

<file path=customXml/itemProps2.xml><?xml version="1.0" encoding="utf-8"?>
<ds:datastoreItem xmlns:ds="http://schemas.openxmlformats.org/officeDocument/2006/customXml" ds:itemID="{787B22C9-F1F8-48D8-908F-4C87D0E3FF73}">
  <ds:schemaRefs>
    <ds:schemaRef ds:uri="http://schemas.microsoft.com/sharepoint/v3/contenttype/forms"/>
  </ds:schemaRefs>
</ds:datastoreItem>
</file>

<file path=customXml/itemProps3.xml><?xml version="1.0" encoding="utf-8"?>
<ds:datastoreItem xmlns:ds="http://schemas.openxmlformats.org/officeDocument/2006/customXml" ds:itemID="{B3D394F3-D9BB-4977-86E4-43C75C3DB8A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947</Words>
  <Characters>10378</Characters>
  <Application>Microsoft Office Word</Application>
  <DocSecurity>8</DocSecurity>
  <Lines>494</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1</cp:revision>
  <cp:lastPrinted>2022-11-04T15:38:00Z</cp:lastPrinted>
  <dcterms:created xsi:type="dcterms:W3CDTF">2023-06-26T14:33:00Z</dcterms:created>
  <dcterms:modified xsi:type="dcterms:W3CDTF">2025-12-0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